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Mr. Ahmed Al-Suwaidi</w:t>
      </w:r>
      <w:r>
        <w:br/>
      </w:r>
      <w:r>
        <w:t xml:space="preserve">Human Resources Manager</w:t>
      </w:r>
      <w:r>
        <w:br/>
      </w:r>
      <w:r>
        <w:t xml:space="preserve">Al-Mansoori Construction &amp; Carpentry Ltd.</w:t>
      </w:r>
      <w:r>
        <w:br/>
      </w:r>
      <w:r>
        <w:t xml:space="preserve">Doha, Qatar</w:t>
      </w:r>
    </w:p>
    <w:bookmarkStart w:id="20" w:name="Xbf5d464b8c4ba01f903d91aae9248fc69b440c3"/>
    <w:p>
      <w:pPr>
        <w:pStyle w:val="Heading2"/>
      </w:pPr>
      <w:r>
        <w:t xml:space="preserve">Application for Carpenter Internship Position</w:t>
      </w:r>
    </w:p>
    <w:p>
      <w:pPr>
        <w:pStyle w:val="FirstParagraph"/>
      </w:pPr>
      <w:r>
        <w:t xml:space="preserve">Dear Mr. Al-Suwaidi,</w:t>
      </w:r>
    </w:p>
    <w:p>
      <w:pPr>
        <w:pStyle w:val="BodyText"/>
      </w:pPr>
      <w:r>
        <w:t xml:space="preserve">I am writing with profound enthusiasm to submit my formal application for the Carpenter Internship position at Al-Mansoori Construction &amp; Carpentry Ltd., as advertised on the Qatar Construction Careers Portal. As a dedicated and skilled woodworking student currently completing my advanced carpentry certification at the Qatar Institute of Technology, I have closely followed your company's remarkable contributions to Doha's architectural landscape – particularly your award-winning work on sustainable residential complexes in West Bay and the cultural significance of your craftsmanship in preserving traditional Qatari design elements within modern structures. This Internship Application Letter represents my earnest commitment to becoming a valued member of your team while contributing to Qatar Doha's ambitious vision for world-class infrastructure.</w:t>
      </w:r>
    </w:p>
    <w:p>
      <w:pPr>
        <w:pStyle w:val="BodyText"/>
      </w:pPr>
      <w:r>
        <w:t xml:space="preserve">My academic journey has equipped me with comprehensive technical competencies directly relevant to Qatar's construction standards. At QIT, I've mastered advanced techniques including precision joinery, structural framing systems compliant with Qatar Building Code (QBC), and sustainable wood sourcing protocols critical to Doha's environmental initiatives. I've also completed specialized training in laser-guided measurement systems used in high-rise projects across Qatar Doha, which aligns perfectly with your company's emphasis on technological integration. During my final-year project, I designed and constructed a 1:50 scale model of the Al Zubarah Museum restoration wing, incorporating traditional Qatari mashrabiya patterns using locally sourced cedar – a project that received commendation from Qatar Museums Authority for cultural authenticity.</w:t>
      </w:r>
    </w:p>
    <w:p>
      <w:pPr>
        <w:pStyle w:val="BodyText"/>
      </w:pPr>
      <w:r>
        <w:t xml:space="preserve">What truly sets my approach apart is my deep respect for Doha's unique construction environment. Having spent six months volunteering at the MIA (Hamad International Airport) expansion site during summer 2022, I've witnessed firsthand how Qatar Doha's extreme climate demands specialized carpentry solutions – from moisture-resistant framing techniques to adaptive material selection for desert conditions. I understand that successful carpentry in this region requires not just technical skill but cultural intelligence: recognizing when to incorporate traditional wooden latticework into contemporary designs, understanding Ramadan work-hour protocols, and respecting the Qatari emphasis on community-centered building practices. This contextual awareness is precisely why I'm drawn to intern with a company like yours that has consistently balanced heritage preservation with modern engineering excellence in projects from Lusail City to The Pearl Island.</w:t>
      </w:r>
    </w:p>
    <w:p>
      <w:pPr>
        <w:pStyle w:val="BodyText"/>
      </w:pPr>
      <w:r>
        <w:t xml:space="preserve">I am particularly eager to apply my skills within your specialized timber fabrication workshop, where I've read about your pioneering use of recycled wood composites for sustainable housing initiatives. My portfolio includes a modular bamboo furniture collection developed during the Qatar Green Building Council's 2023 Youth Innovation Challenge – an experience that directly addresses Doha's National Vision 2030 goals for eco-conscious construction. I've also completed rigorous safety certification through Qatari Occupational Health and Safety Authority (QOHSA), including confined space entry training specific to Doha's underground infrastructure projects, which demonstrates my commitment to the highest safety standards in your workplace.</w:t>
      </w:r>
    </w:p>
    <w:p>
      <w:pPr>
        <w:pStyle w:val="BodyText"/>
      </w:pPr>
      <w:r>
        <w:t xml:space="preserve">What excites me most about this internship opportunity is the chance to learn from Al-Mansoori's master craftsmen who've contributed to landmark projects like the Qatar National Library. I've studied your company's approach to "precision carpentry" as documented in recent architectural journals – where you transform complex geometric designs into tangible structures through meticulous planning. My academic background includes proficiency with CAD software (AutoCAD, SketchUp) and hand-tool techniques, but I'm especially eager to learn your proprietary methods for working with local materials like Qatari date palm wood and imported teak in Doha's unique humidity conditions. I understand that carpentry excellence in Qatar Doha requires adapting traditional skills to modern demands, and I am ready to immerse myself fully in this learning process.</w:t>
      </w:r>
    </w:p>
    <w:p>
      <w:pPr>
        <w:pStyle w:val="BodyText"/>
      </w:pPr>
      <w:r>
        <w:t xml:space="preserve">I recognize that this internship represents more than just professional development – it's a pathway toward contributing meaningfully to Qatar's transformation under Vision 2030. As someone who has volunteered with the Qatar Red Crescent Society on community carpentry projects (building accessible playground equipment for special needs children in Al Rayyan), I've developed strong collaborative skills essential for team-based construction environments. My ability to communicate effectively with diverse teams – demonstrated through my work on the "Doha Heritage Revival" community project where I collaborated with Emirati artisans and international engineers – ensures I can contribute immediately while learning from experienced professionals.</w:t>
      </w:r>
    </w:p>
    <w:p>
      <w:pPr>
        <w:pStyle w:val="BodyText"/>
      </w:pPr>
      <w:r>
        <w:t xml:space="preserve">My motivation extends beyond technical growth; I am deeply inspired by Doha's architectural evolution. The way your company integrated traditional wind-towers (barjeel) into the new government offices at Education City demonstrates how carpentry can be both culturally significant and functionally innovative – exactly the philosophy I aspire to embody. During my research on Al-Mansoori's projects, I was particularly impressed by your award-winning sustainable community center in Umm Salal, where you repurposed salvaged timber from demolished structures into new architectural features. This commitment to circular economy principles aligns perfectly with my own values and professional aspirations.</w:t>
      </w:r>
    </w:p>
    <w:p>
      <w:pPr>
        <w:pStyle w:val="BodyText"/>
      </w:pPr>
      <w:r>
        <w:t xml:space="preserve">As a prospective Carpenter intern in Qatar Doha, I offer not just technical aptitude but a genuine passion for the cultural significance of woodworking in our region. My adaptability has been proven through previous work adjusting to strict project timelines during Doha's intense summer months, and my commitment to continuous learning will enable me to rapidly contribute while absorbing your team's expertise. I am prepared to relocate immediately and maintain full availability for the internship period as required by your company policies.</w:t>
      </w:r>
    </w:p>
    <w:p>
      <w:pPr>
        <w:pStyle w:val="BodyText"/>
      </w:pPr>
      <w:r>
        <w:t xml:space="preserve">I would be honored to discuss how my skills in sustainable carpentry techniques, cultural awareness of Qatari construction traditions, and dedication to quality craftsmanship can benefit Al-Mansoori Construction &amp; Carpentry Ltd. Thank you for considering this Internship Application Letter. I have attached my detailed resume, academic transcripts, and project portfolio demonstrating relevant experience. I look forward to discussing how I can contribute to your team's success in shaping Doha's future architectural landscape.</w:t>
      </w:r>
    </w:p>
    <w:p>
      <w:pPr>
        <w:pStyle w:val="BodyText"/>
      </w:pPr>
      <w:r>
        <w:t xml:space="preserve">Sincerely,</w:t>
      </w:r>
    </w:p>
    <w:p>
      <w:r>
        <w:pict>
          <v:rect style="width:0;height:1.5pt" o:hralign="center" o:hrstd="t" o:hr="t"/>
        </w:pict>
      </w:r>
    </w:p>
    <w:p>
      <w:pPr>
        <w:pStyle w:val="FirstParagraph"/>
      </w:pPr>
      <w:r>
        <w:t xml:space="preserve">Yousef Hassan Al-Mansoori</w:t>
      </w:r>
    </w:p>
    <w:p>
      <w:pPr>
        <w:pStyle w:val="BodyText"/>
      </w:pPr>
      <w:r>
        <w:t xml:space="preserve">Advanced Carpentry Certification Candidate</w:t>
      </w:r>
      <w:r>
        <w:br/>
      </w:r>
      <w:r>
        <w:t xml:space="preserve">Qatar Institute of Technology</w:t>
      </w:r>
    </w:p>
    <w:p>
      <w:pPr>
        <w:pStyle w:val="BodyText"/>
      </w:pPr>
      <w:r>
        <w:t xml:space="preserve">+974 5512 3489 | yousef.al-mansoori@qit.edu.qa</w:t>
      </w:r>
    </w:p>
    <w:p>
      <w:pPr>
        <w:pStyle w:val="BodyText"/>
      </w:pPr>
      <w:r>
        <w:rPr>
          <w:bCs/>
          <w:b/>
        </w:rPr>
        <w:t xml:space="preserve">Attachment:</w:t>
      </w:r>
      <w:r>
        <w:t xml:space="preserve"> </w:t>
      </w:r>
      <w:r>
        <w:t xml:space="preserve">Resume, Academic Transcripts, Portfolio (15-page digital portfolio of carpentry projects including Qatari heritage appl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 in Qatar Doha</dc:title>
  <dc:creator/>
  <dc:language>en</dc:language>
  <cp:keywords/>
  <dcterms:created xsi:type="dcterms:W3CDTF">2026-07-13T17:40:05Z</dcterms:created>
  <dcterms:modified xsi:type="dcterms:W3CDTF">2026-07-13T17: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